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B3C38B" w14:textId="77777777" w:rsidR="000D35A2" w:rsidRDefault="004C22EA">
      <w:pPr>
        <w:pStyle w:val="Title"/>
      </w:pPr>
      <w:r>
        <w:t>R Setup</w:t>
      </w:r>
    </w:p>
    <w:p w14:paraId="3A61A1F5" w14:textId="77777777" w:rsidR="000D35A2" w:rsidRDefault="004C22EA">
      <w:pPr>
        <w:pStyle w:val="Author"/>
      </w:pPr>
      <w:r>
        <w:t>Tim Graham, Carly Green, Michael Green</w:t>
      </w:r>
    </w:p>
    <w:p w14:paraId="4E8F1496" w14:textId="77777777" w:rsidR="000D35A2" w:rsidRDefault="004C22EA">
      <w:pPr>
        <w:pStyle w:val="Date"/>
      </w:pPr>
      <w:r>
        <w:t>November 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43951062"/>
        <w:docPartObj>
          <w:docPartGallery w:val="Table of Contents"/>
          <w:docPartUnique/>
        </w:docPartObj>
      </w:sdtPr>
      <w:sdtEndPr/>
      <w:sdtContent>
        <w:p w14:paraId="62159D80" w14:textId="77777777" w:rsidR="000D35A2" w:rsidRDefault="004C22EA">
          <w:pPr>
            <w:pStyle w:val="TOCHeading"/>
          </w:pPr>
          <w:r>
            <w:t>Table of Contents</w:t>
          </w:r>
        </w:p>
        <w:p w14:paraId="72481DA0" w14:textId="77777777" w:rsidR="005F19F2" w:rsidRDefault="004C22EA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5" \h \z \u</w:instrText>
          </w:r>
          <w:r>
            <w:fldChar w:fldCharType="separate"/>
          </w:r>
          <w:hyperlink w:anchor="_Toc88423844" w:history="1">
            <w:r w:rsidR="005F19F2" w:rsidRPr="00450B28">
              <w:rPr>
                <w:rStyle w:val="Hyperlink"/>
                <w:noProof/>
              </w:rPr>
              <w:t>1. Introduction</w:t>
            </w:r>
            <w:r w:rsidR="005F19F2">
              <w:rPr>
                <w:noProof/>
                <w:webHidden/>
              </w:rPr>
              <w:tab/>
            </w:r>
            <w:r w:rsidR="005F19F2">
              <w:rPr>
                <w:noProof/>
                <w:webHidden/>
              </w:rPr>
              <w:fldChar w:fldCharType="begin"/>
            </w:r>
            <w:r w:rsidR="005F19F2">
              <w:rPr>
                <w:noProof/>
                <w:webHidden/>
              </w:rPr>
              <w:instrText xml:space="preserve"> PAGEREF _Toc88423844 \h </w:instrText>
            </w:r>
            <w:r w:rsidR="005F19F2">
              <w:rPr>
                <w:noProof/>
                <w:webHidden/>
              </w:rPr>
            </w:r>
            <w:r w:rsidR="005F19F2">
              <w:rPr>
                <w:noProof/>
                <w:webHidden/>
              </w:rPr>
              <w:fldChar w:fldCharType="separate"/>
            </w:r>
            <w:r w:rsidR="005F19F2">
              <w:rPr>
                <w:noProof/>
                <w:webHidden/>
              </w:rPr>
              <w:t>1</w:t>
            </w:r>
            <w:r w:rsidR="005F19F2">
              <w:rPr>
                <w:noProof/>
                <w:webHidden/>
              </w:rPr>
              <w:fldChar w:fldCharType="end"/>
            </w:r>
          </w:hyperlink>
        </w:p>
        <w:p w14:paraId="53A57311" w14:textId="77777777" w:rsidR="005F19F2" w:rsidRDefault="005F19F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88423845" w:history="1">
            <w:r w:rsidRPr="00450B28">
              <w:rPr>
                <w:rStyle w:val="Hyperlink"/>
                <w:noProof/>
              </w:rPr>
              <w:t>1.1 Purpose of Docu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23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3C3B68" w14:textId="77777777" w:rsidR="005F19F2" w:rsidRDefault="005F19F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88423846" w:history="1">
            <w:r w:rsidRPr="00450B28">
              <w:rPr>
                <w:rStyle w:val="Hyperlink"/>
                <w:noProof/>
              </w:rPr>
              <w:t>1.2 Systems to be Install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23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BFAB4B" w14:textId="77777777" w:rsidR="005F19F2" w:rsidRDefault="005F19F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88423847" w:history="1">
            <w:r w:rsidRPr="00450B28">
              <w:rPr>
                <w:rStyle w:val="Hyperlink"/>
                <w:noProof/>
              </w:rPr>
              <w:t>2. Pre-requisi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23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1B4407" w14:textId="77777777" w:rsidR="005F19F2" w:rsidRDefault="005F19F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88423848" w:history="1">
            <w:r w:rsidRPr="00450B28">
              <w:rPr>
                <w:rStyle w:val="Hyperlink"/>
                <w:noProof/>
              </w:rPr>
              <w:t>3. Installing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23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0D639C" w14:textId="77777777" w:rsidR="005F19F2" w:rsidRDefault="005F19F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88423849" w:history="1">
            <w:r w:rsidRPr="00450B28">
              <w:rPr>
                <w:rStyle w:val="Hyperlink"/>
                <w:noProof/>
              </w:rPr>
              <w:t>4. Installing RStud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23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B331D0" w14:textId="77777777" w:rsidR="005F19F2" w:rsidRDefault="005F19F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88423850" w:history="1">
            <w:r w:rsidRPr="00450B28">
              <w:rPr>
                <w:rStyle w:val="Hyperlink"/>
                <w:noProof/>
              </w:rPr>
              <w:t>5. Installing Rto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23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8ABFBF" w14:textId="77777777" w:rsidR="005F19F2" w:rsidRDefault="005F19F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88423851" w:history="1">
            <w:r w:rsidRPr="00450B28">
              <w:rPr>
                <w:rStyle w:val="Hyperlink"/>
                <w:noProof/>
              </w:rPr>
              <w:t>5.1 Insta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23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EACB4B" w14:textId="77777777" w:rsidR="005F19F2" w:rsidRDefault="005F19F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88423852" w:history="1">
            <w:r w:rsidRPr="00450B28">
              <w:rPr>
                <w:rStyle w:val="Hyperlink"/>
                <w:noProof/>
              </w:rPr>
              <w:t>5.2 System Sett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23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85CBF8" w14:textId="77777777" w:rsidR="005F19F2" w:rsidRDefault="005F19F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88423853" w:history="1">
            <w:r w:rsidRPr="00450B28">
              <w:rPr>
                <w:rStyle w:val="Hyperlink"/>
                <w:noProof/>
              </w:rPr>
              <w:t>6. Installing Github Deskto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23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EECD1F" w14:textId="77777777" w:rsidR="005F19F2" w:rsidRDefault="005F19F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88423854" w:history="1">
            <w:r w:rsidRPr="00450B28">
              <w:rPr>
                <w:rStyle w:val="Hyperlink"/>
                <w:noProof/>
              </w:rPr>
              <w:t>6.1 Insti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23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400AFB" w14:textId="77777777" w:rsidR="005F19F2" w:rsidRDefault="005F19F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88423855" w:history="1">
            <w:r w:rsidRPr="00450B28">
              <w:rPr>
                <w:rStyle w:val="Hyperlink"/>
                <w:noProof/>
              </w:rPr>
              <w:t>6.2 Log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23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F22E9A" w14:textId="77777777" w:rsidR="000D35A2" w:rsidRDefault="004C22EA">
          <w:r>
            <w:fldChar w:fldCharType="end"/>
          </w:r>
        </w:p>
      </w:sdtContent>
    </w:sdt>
    <w:p w14:paraId="16F2A79C" w14:textId="77777777" w:rsidR="000D35A2" w:rsidRDefault="004C22EA">
      <w:pPr>
        <w:pStyle w:val="Heading1"/>
      </w:pPr>
      <w:bookmarkStart w:id="0" w:name="introduction"/>
      <w:bookmarkStart w:id="1" w:name="_Toc88423844"/>
      <w:r>
        <w:t>1. Introduction</w:t>
      </w:r>
      <w:bookmarkEnd w:id="1"/>
    </w:p>
    <w:p w14:paraId="7614C118" w14:textId="77777777" w:rsidR="000D35A2" w:rsidRDefault="004C22EA">
      <w:pPr>
        <w:pStyle w:val="Heading2"/>
      </w:pPr>
      <w:bookmarkStart w:id="2" w:name="purpose-of-document"/>
      <w:bookmarkStart w:id="3" w:name="_Toc88423845"/>
      <w:r>
        <w:t>1.1 Purpose of Document</w:t>
      </w:r>
      <w:bookmarkEnd w:id="3"/>
    </w:p>
    <w:p w14:paraId="1540A31E" w14:textId="77777777" w:rsidR="000D35A2" w:rsidRDefault="004C22EA">
      <w:pPr>
        <w:pStyle w:val="FirstParagraph"/>
      </w:pPr>
      <w:r>
        <w:t>This document will guide you on how to install and setup R, RStudio and Rtools on your machine, so that the Fiji FNMS project can be run on your machine.</w:t>
      </w:r>
    </w:p>
    <w:p w14:paraId="6BBE70DD" w14:textId="77777777" w:rsidR="000D35A2" w:rsidRDefault="004C22EA">
      <w:pPr>
        <w:pStyle w:val="Heading2"/>
      </w:pPr>
      <w:bookmarkStart w:id="4" w:name="systems-to-be-installed"/>
      <w:bookmarkStart w:id="5" w:name="_Toc88423846"/>
      <w:bookmarkEnd w:id="2"/>
      <w:r>
        <w:t>1.2 Systems to be Installed</w:t>
      </w:r>
      <w:bookmarkEnd w:id="5"/>
    </w:p>
    <w:p w14:paraId="03FCCC9E" w14:textId="77777777" w:rsidR="000D35A2" w:rsidRDefault="004C22EA">
      <w:pPr>
        <w:pStyle w:val="Compact"/>
        <w:numPr>
          <w:ilvl w:val="0"/>
          <w:numId w:val="2"/>
        </w:numPr>
      </w:pPr>
      <w:r>
        <w:rPr>
          <w:b/>
          <w:bCs/>
        </w:rPr>
        <w:t>R</w:t>
      </w:r>
      <w:r>
        <w:t xml:space="preserve"> is the programming language that this project is written in, this must b</w:t>
      </w:r>
      <w:r>
        <w:t>e installed for the project to run on your machine.</w:t>
      </w:r>
    </w:p>
    <w:p w14:paraId="14428678" w14:textId="77777777" w:rsidR="000D35A2" w:rsidRDefault="004C22EA">
      <w:pPr>
        <w:pStyle w:val="Compact"/>
        <w:numPr>
          <w:ilvl w:val="0"/>
          <w:numId w:val="2"/>
        </w:numPr>
      </w:pPr>
      <w:r>
        <w:rPr>
          <w:b/>
          <w:bCs/>
        </w:rPr>
        <w:t>RStudio</w:t>
      </w:r>
      <w:r>
        <w:t xml:space="preserve"> is an integrated development environment (IDE) which is commonly used by R developers, this will be used to navigate the project’s code base.</w:t>
      </w:r>
    </w:p>
    <w:p w14:paraId="572D5E7E" w14:textId="77777777" w:rsidR="000D35A2" w:rsidRDefault="004C22EA">
      <w:pPr>
        <w:pStyle w:val="Compact"/>
        <w:numPr>
          <w:ilvl w:val="0"/>
          <w:numId w:val="2"/>
        </w:numPr>
      </w:pPr>
      <w:r>
        <w:rPr>
          <w:b/>
          <w:bCs/>
        </w:rPr>
        <w:t>Rtools</w:t>
      </w:r>
      <w:r>
        <w:t xml:space="preserve"> is a set of programs that is required on Window</w:t>
      </w:r>
      <w:r>
        <w:t>s to build R packages from source.</w:t>
      </w:r>
    </w:p>
    <w:p w14:paraId="028EEAC2" w14:textId="77777777" w:rsidR="000D35A2" w:rsidRDefault="004C22EA">
      <w:pPr>
        <w:pStyle w:val="Heading1"/>
      </w:pPr>
      <w:bookmarkStart w:id="6" w:name="pre-requisites"/>
      <w:bookmarkStart w:id="7" w:name="_Toc88423847"/>
      <w:bookmarkEnd w:id="0"/>
      <w:bookmarkEnd w:id="4"/>
      <w:r>
        <w:lastRenderedPageBreak/>
        <w:t>2. Pre-requisites</w:t>
      </w:r>
      <w:bookmarkEnd w:id="7"/>
    </w:p>
    <w:p w14:paraId="3FD0C5EE" w14:textId="77777777" w:rsidR="000D35A2" w:rsidRDefault="004C22EA">
      <w:pPr>
        <w:pStyle w:val="Compact"/>
        <w:numPr>
          <w:ilvl w:val="0"/>
          <w:numId w:val="3"/>
        </w:numPr>
      </w:pPr>
      <w:r>
        <w:t>Windows 64-bit machine</w:t>
      </w:r>
    </w:p>
    <w:p w14:paraId="474610CE" w14:textId="77777777" w:rsidR="000D35A2" w:rsidRDefault="004C22EA">
      <w:pPr>
        <w:pStyle w:val="Compact"/>
        <w:numPr>
          <w:ilvl w:val="0"/>
          <w:numId w:val="3"/>
        </w:numPr>
      </w:pPr>
      <w:r>
        <w:t>Admin privileges on your user account</w:t>
      </w:r>
    </w:p>
    <w:p w14:paraId="65FF9B68" w14:textId="77777777" w:rsidR="000D35A2" w:rsidRDefault="004C22EA">
      <w:pPr>
        <w:pStyle w:val="Compact"/>
        <w:numPr>
          <w:ilvl w:val="0"/>
          <w:numId w:val="3"/>
        </w:numPr>
      </w:pPr>
      <w:r>
        <w:t>R and Rstudio not currently installed on your machine</w:t>
      </w:r>
    </w:p>
    <w:p w14:paraId="19F9C631" w14:textId="77777777" w:rsidR="000D35A2" w:rsidRDefault="004C22EA">
      <w:pPr>
        <w:pStyle w:val="Heading1"/>
      </w:pPr>
      <w:bookmarkStart w:id="8" w:name="installing-r"/>
      <w:bookmarkStart w:id="9" w:name="_Toc88423848"/>
      <w:bookmarkEnd w:id="6"/>
      <w:r>
        <w:t>3. Installing R</w:t>
      </w:r>
      <w:bookmarkEnd w:id="9"/>
    </w:p>
    <w:p w14:paraId="1E34FE60" w14:textId="77777777" w:rsidR="000D35A2" w:rsidRDefault="004C22EA">
      <w:pPr>
        <w:pStyle w:val="FirstParagraph"/>
      </w:pPr>
      <w:r>
        <w:t>To start with, you must download the appropriate distribution of R. To d</w:t>
      </w:r>
      <w:r>
        <w:t xml:space="preserve">o this visit </w:t>
      </w:r>
      <w:hyperlink r:id="rId7">
        <w:r>
          <w:rPr>
            <w:rStyle w:val="Hyperlink"/>
          </w:rPr>
          <w:t>Comprehensive R Archive Network</w:t>
        </w:r>
      </w:hyperlink>
      <w:r>
        <w:t xml:space="preserve"> and click on </w:t>
      </w:r>
      <w:r>
        <w:rPr>
          <w:b/>
          <w:bCs/>
        </w:rPr>
        <w:t>Download R for the first time</w:t>
      </w:r>
      <w:r>
        <w:t xml:space="preserve"> and then click on </w:t>
      </w:r>
      <w:r>
        <w:rPr>
          <w:b/>
          <w:bCs/>
        </w:rPr>
        <w:t>Download R 4.1.2 for Windows</w:t>
      </w:r>
      <w:r>
        <w:t xml:space="preserve"> an exe file will then download to your machine. </w:t>
      </w:r>
      <w:r>
        <w:rPr>
          <w:b/>
          <w:bCs/>
        </w:rPr>
        <w:t>Note R version may have chan</w:t>
      </w:r>
      <w:r>
        <w:rPr>
          <w:b/>
          <w:bCs/>
        </w:rPr>
        <w:t>ged since time of writing</w:t>
      </w:r>
    </w:p>
    <w:p w14:paraId="720F61AB" w14:textId="77777777" w:rsidR="000D35A2" w:rsidRDefault="004C22EA">
      <w:pPr>
        <w:pStyle w:val="BodyText"/>
      </w:pPr>
      <w:r>
        <w:rPr>
          <w:noProof/>
        </w:rPr>
        <w:drawing>
          <wp:inline distT="0" distB="0" distL="0" distR="0" wp14:anchorId="60E6430C" wp14:editId="7CA6FE05">
            <wp:extent cx="5334000" cy="183515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Setup1_InstallRFirstTim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22D12F" w14:textId="77777777" w:rsidR="000D35A2" w:rsidRDefault="004C22EA">
      <w:pPr>
        <w:pStyle w:val="BodyText"/>
      </w:pPr>
      <w:r>
        <w:rPr>
          <w:noProof/>
        </w:rPr>
        <w:drawing>
          <wp:inline distT="0" distB="0" distL="0" distR="0" wp14:anchorId="2D6BFDC7" wp14:editId="22F38DCB">
            <wp:extent cx="5334000" cy="268033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Setup2_DownloadR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0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BFDFD9" w14:textId="77777777" w:rsidR="000D35A2" w:rsidRDefault="004C22EA">
      <w:pPr>
        <w:pStyle w:val="BodyText"/>
      </w:pPr>
      <w:r>
        <w:t>Run the .exe file that has downloaded to your machine. Ensuring that your user account has administrator privileges.</w:t>
      </w:r>
    </w:p>
    <w:p w14:paraId="50FB77A0" w14:textId="77777777" w:rsidR="000D35A2" w:rsidRDefault="004C22EA">
      <w:pPr>
        <w:pStyle w:val="BodyText"/>
      </w:pPr>
      <w:r>
        <w:rPr>
          <w:noProof/>
        </w:rPr>
        <w:lastRenderedPageBreak/>
        <w:drawing>
          <wp:inline distT="0" distB="0" distL="0" distR="0" wp14:anchorId="749357B2" wp14:editId="53983549">
            <wp:extent cx="3821229" cy="105877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Setup3_Rex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229" cy="10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290F43" w14:textId="77777777" w:rsidR="000D35A2" w:rsidRDefault="004C22EA">
      <w:pPr>
        <w:pStyle w:val="BodyText"/>
      </w:pPr>
      <w:r>
        <w:t>Proceed through the installation wizard, accepting all default settings. Once you have done this, R is inst</w:t>
      </w:r>
      <w:r>
        <w:t>alled and you can proceed to the installation of RStudio.</w:t>
      </w:r>
    </w:p>
    <w:p w14:paraId="743B6AE2" w14:textId="77777777" w:rsidR="000D35A2" w:rsidRDefault="004C22EA">
      <w:pPr>
        <w:pStyle w:val="Heading1"/>
      </w:pPr>
      <w:bookmarkStart w:id="10" w:name="installing-rstudio"/>
      <w:bookmarkStart w:id="11" w:name="_Toc88423849"/>
      <w:bookmarkEnd w:id="8"/>
      <w:r>
        <w:t>4. Installing RStudio</w:t>
      </w:r>
      <w:bookmarkEnd w:id="11"/>
    </w:p>
    <w:p w14:paraId="26804F5F" w14:textId="77777777" w:rsidR="000D35A2" w:rsidRDefault="004C22EA">
      <w:pPr>
        <w:pStyle w:val="FirstParagraph"/>
      </w:pPr>
      <w:r>
        <w:t xml:space="preserve">Start by downloading the latest version of </w:t>
      </w:r>
      <w:proofErr w:type="spellStart"/>
      <w:r>
        <w:t>Rstudio</w:t>
      </w:r>
      <w:proofErr w:type="spellEnd"/>
      <w:r>
        <w:t xml:space="preserve"> from the </w:t>
      </w:r>
      <w:hyperlink r:id="rId11" w:anchor="download">
        <w:r>
          <w:rPr>
            <w:rStyle w:val="Hyperlink"/>
          </w:rPr>
          <w:t>RStudio website</w:t>
        </w:r>
      </w:hyperlink>
      <w:r>
        <w:t>. This will downl</w:t>
      </w:r>
      <w:r>
        <w:t>oad a .exe file to your machine.</w:t>
      </w:r>
    </w:p>
    <w:p w14:paraId="2371BF50" w14:textId="77777777" w:rsidR="000D35A2" w:rsidRDefault="004C22EA">
      <w:pPr>
        <w:pStyle w:val="BodyText"/>
      </w:pPr>
      <w:r>
        <w:rPr>
          <w:noProof/>
        </w:rPr>
        <w:drawing>
          <wp:inline distT="0" distB="0" distL="0" distR="0" wp14:anchorId="11410179" wp14:editId="05E22B2B">
            <wp:extent cx="5334000" cy="2277617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Setup4_DownloadRStudio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C524B2" w14:textId="77777777" w:rsidR="000D35A2" w:rsidRDefault="004C22EA">
      <w:pPr>
        <w:pStyle w:val="BodyText"/>
      </w:pPr>
      <w:r>
        <w:t>Open the .exe file, this will launch the RStudio installation wizard, proceed through the installation wizard, accepting all default settings.</w:t>
      </w:r>
    </w:p>
    <w:p w14:paraId="6F1DA930" w14:textId="77777777" w:rsidR="000D35A2" w:rsidRDefault="004C22EA">
      <w:pPr>
        <w:pStyle w:val="BodyText"/>
      </w:pPr>
      <w:r>
        <w:rPr>
          <w:noProof/>
        </w:rPr>
        <w:drawing>
          <wp:inline distT="0" distB="0" distL="0" distR="0" wp14:anchorId="509ECA8A" wp14:editId="76CCF9A1">
            <wp:extent cx="3907856" cy="88552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Setup5_RStudioexe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88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F07F30" w14:textId="77777777" w:rsidR="000D35A2" w:rsidRDefault="004C22EA">
      <w:pPr>
        <w:pStyle w:val="Heading1"/>
      </w:pPr>
      <w:bookmarkStart w:id="12" w:name="installing-rtools"/>
      <w:bookmarkStart w:id="13" w:name="_Toc88423850"/>
      <w:bookmarkEnd w:id="10"/>
      <w:r>
        <w:t>5. Installing Rtools</w:t>
      </w:r>
      <w:bookmarkEnd w:id="13"/>
    </w:p>
    <w:p w14:paraId="284C2BE1" w14:textId="77777777" w:rsidR="000D35A2" w:rsidRDefault="004C22EA">
      <w:pPr>
        <w:pStyle w:val="Heading2"/>
      </w:pPr>
      <w:bookmarkStart w:id="14" w:name="installation"/>
      <w:bookmarkStart w:id="15" w:name="_Toc88423851"/>
      <w:r>
        <w:t>5.1 Installation</w:t>
      </w:r>
      <w:bookmarkEnd w:id="15"/>
    </w:p>
    <w:p w14:paraId="0D3C2F9B" w14:textId="77777777" w:rsidR="000D35A2" w:rsidRDefault="004C22EA">
      <w:pPr>
        <w:pStyle w:val="FirstParagraph"/>
      </w:pPr>
      <w:r>
        <w:t xml:space="preserve">To install Rtools please visit the </w:t>
      </w:r>
      <w:hyperlink r:id="rId14">
        <w:r>
          <w:rPr>
            <w:rStyle w:val="Hyperlink"/>
          </w:rPr>
          <w:t>R for Windows Build Tools Archive</w:t>
        </w:r>
      </w:hyperlink>
      <w:r>
        <w:t xml:space="preserve"> and download the version which corresponds to the version of R that you installed in section 3 of this manual</w:t>
      </w:r>
      <w:r>
        <w:t>. This will download a .exe file to your machine.</w:t>
      </w:r>
    </w:p>
    <w:p w14:paraId="58FB111E" w14:textId="77777777" w:rsidR="000D35A2" w:rsidRDefault="004C22EA">
      <w:pPr>
        <w:pStyle w:val="BodyText"/>
      </w:pPr>
      <w:r>
        <w:rPr>
          <w:noProof/>
        </w:rPr>
        <w:lastRenderedPageBreak/>
        <w:drawing>
          <wp:inline distT="0" distB="0" distL="0" distR="0" wp14:anchorId="30918C1A" wp14:editId="5AB8899A">
            <wp:extent cx="5334000" cy="222372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Setup6_DownloadR-Tools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3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CC9480" w14:textId="77777777" w:rsidR="000D35A2" w:rsidRDefault="004C22EA">
      <w:pPr>
        <w:pStyle w:val="BodyText"/>
      </w:pPr>
      <w:r>
        <w:t>Open the .exe file, this will launch the Rtools installation wizard, proceed through the installation wizard, accepting all default settings.</w:t>
      </w:r>
    </w:p>
    <w:p w14:paraId="6D69BBDA" w14:textId="77777777" w:rsidR="000D35A2" w:rsidRDefault="004C22EA">
      <w:pPr>
        <w:pStyle w:val="BodyText"/>
      </w:pPr>
      <w:r>
        <w:rPr>
          <w:noProof/>
        </w:rPr>
        <w:drawing>
          <wp:inline distT="0" distB="0" distL="0" distR="0" wp14:anchorId="7483AFB6" wp14:editId="7AF8BFFE">
            <wp:extent cx="3455469" cy="895149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Setup7_Rtoolsexe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89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5893BC" w14:textId="77777777" w:rsidR="000D35A2" w:rsidRDefault="004C22EA">
      <w:pPr>
        <w:pStyle w:val="Heading2"/>
      </w:pPr>
      <w:bookmarkStart w:id="16" w:name="system-settings"/>
      <w:bookmarkStart w:id="17" w:name="_Toc88423852"/>
      <w:bookmarkEnd w:id="14"/>
      <w:r>
        <w:t>5.2 System Settings</w:t>
      </w:r>
      <w:bookmarkEnd w:id="17"/>
    </w:p>
    <w:p w14:paraId="3D283863" w14:textId="77777777" w:rsidR="000D35A2" w:rsidRDefault="004C22EA">
      <w:pPr>
        <w:pStyle w:val="FirstParagraph"/>
      </w:pPr>
      <w:r>
        <w:t>In order for Rtools to work on your mach</w:t>
      </w:r>
      <w:r>
        <w:t>ine you must update your Windows System Variables. To do this:</w:t>
      </w:r>
    </w:p>
    <w:p w14:paraId="4B08046F" w14:textId="77777777" w:rsidR="000D35A2" w:rsidRDefault="004C22EA">
      <w:pPr>
        <w:pStyle w:val="Compact"/>
        <w:numPr>
          <w:ilvl w:val="0"/>
          <w:numId w:val="4"/>
        </w:numPr>
      </w:pPr>
      <w:r>
        <w:t>Go to Windows settings</w:t>
      </w:r>
    </w:p>
    <w:p w14:paraId="0D9EE155" w14:textId="77777777" w:rsidR="000D35A2" w:rsidRDefault="004C22EA">
      <w:pPr>
        <w:pStyle w:val="Compact"/>
        <w:numPr>
          <w:ilvl w:val="0"/>
          <w:numId w:val="4"/>
        </w:numPr>
      </w:pPr>
      <w:r>
        <w:t>System</w:t>
      </w:r>
    </w:p>
    <w:p w14:paraId="2337268A" w14:textId="77777777" w:rsidR="000D35A2" w:rsidRDefault="004C22EA">
      <w:pPr>
        <w:pStyle w:val="Compact"/>
        <w:numPr>
          <w:ilvl w:val="0"/>
          <w:numId w:val="4"/>
        </w:numPr>
      </w:pPr>
      <w:r>
        <w:t>About</w:t>
      </w:r>
    </w:p>
    <w:p w14:paraId="15CE3981" w14:textId="77777777" w:rsidR="000D35A2" w:rsidRDefault="004C22EA">
      <w:pPr>
        <w:pStyle w:val="Compact"/>
        <w:numPr>
          <w:ilvl w:val="0"/>
          <w:numId w:val="4"/>
        </w:numPr>
      </w:pPr>
      <w:r>
        <w:t>Advanced system settings</w:t>
      </w:r>
    </w:p>
    <w:p w14:paraId="2380B446" w14:textId="77777777" w:rsidR="000D35A2" w:rsidRDefault="004C22EA">
      <w:pPr>
        <w:pStyle w:val="Compact"/>
        <w:numPr>
          <w:ilvl w:val="0"/>
          <w:numId w:val="4"/>
        </w:numPr>
      </w:pPr>
      <w:r>
        <w:t>Environment variables</w:t>
      </w:r>
    </w:p>
    <w:p w14:paraId="1B90B3EE" w14:textId="77777777" w:rsidR="000D35A2" w:rsidRDefault="004C22EA">
      <w:pPr>
        <w:pStyle w:val="FirstParagraph"/>
      </w:pPr>
      <w:r>
        <w:rPr>
          <w:noProof/>
        </w:rPr>
        <w:lastRenderedPageBreak/>
        <w:drawing>
          <wp:inline distT="0" distB="0" distL="0" distR="0" wp14:anchorId="33EA5C40" wp14:editId="40E1C929">
            <wp:extent cx="5334000" cy="577255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Setup8_EnvironmentVariables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53646A" w14:textId="77777777" w:rsidR="000D35A2" w:rsidRDefault="004C22EA">
      <w:pPr>
        <w:pStyle w:val="Compact"/>
        <w:numPr>
          <w:ilvl w:val="0"/>
          <w:numId w:val="5"/>
        </w:numPr>
      </w:pPr>
      <w:r>
        <w:t xml:space="preserve">Select </w:t>
      </w:r>
      <w:r>
        <w:rPr>
          <w:b/>
          <w:bCs/>
        </w:rPr>
        <w:t>Path</w:t>
      </w:r>
      <w:r>
        <w:t xml:space="preserve"> under System Variables and click edit</w:t>
      </w:r>
    </w:p>
    <w:p w14:paraId="2F3FFDC4" w14:textId="77777777" w:rsidR="000D35A2" w:rsidRDefault="004C22EA">
      <w:pPr>
        <w:pStyle w:val="Compact"/>
        <w:numPr>
          <w:ilvl w:val="0"/>
          <w:numId w:val="5"/>
        </w:numPr>
      </w:pPr>
      <w:r>
        <w:t xml:space="preserve">Click </w:t>
      </w:r>
      <w:r>
        <w:rPr>
          <w:b/>
          <w:bCs/>
        </w:rPr>
        <w:t>New</w:t>
      </w:r>
      <w:r>
        <w:t xml:space="preserve"> and paste the following </w:t>
      </w:r>
      <w:r>
        <w:rPr>
          <w:b/>
          <w:bCs/>
        </w:rPr>
        <w:t>C:\rtools40\usr\bin</w:t>
      </w:r>
    </w:p>
    <w:p w14:paraId="44F71814" w14:textId="77777777" w:rsidR="000D35A2" w:rsidRDefault="004C22EA">
      <w:pPr>
        <w:pStyle w:val="Compact"/>
        <w:numPr>
          <w:ilvl w:val="0"/>
          <w:numId w:val="5"/>
        </w:numPr>
      </w:pPr>
      <w:r>
        <w:t>Clic</w:t>
      </w:r>
      <w:r>
        <w:t xml:space="preserve">k </w:t>
      </w:r>
      <w:r>
        <w:rPr>
          <w:b/>
          <w:bCs/>
        </w:rPr>
        <w:t>OK</w:t>
      </w:r>
      <w:r>
        <w:t xml:space="preserve"> and you are finished</w:t>
      </w:r>
    </w:p>
    <w:p w14:paraId="566382DE" w14:textId="77777777" w:rsidR="000D35A2" w:rsidRDefault="004C22EA">
      <w:pPr>
        <w:pStyle w:val="FirstParagraph"/>
      </w:pPr>
      <w:r>
        <w:rPr>
          <w:noProof/>
        </w:rPr>
        <w:lastRenderedPageBreak/>
        <w:drawing>
          <wp:inline distT="0" distB="0" distL="0" distR="0" wp14:anchorId="30EEEF6E" wp14:editId="59641804">
            <wp:extent cx="4783755" cy="5043637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Setup9_EditEnvironmentVariables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504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EEDB0F" w14:textId="77777777" w:rsidR="005F19F2" w:rsidRDefault="005F19F2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8" w:name="installing-github-desktop"/>
      <w:bookmarkStart w:id="19" w:name="_Toc88423853"/>
      <w:bookmarkEnd w:id="12"/>
      <w:bookmarkEnd w:id="16"/>
      <w:r>
        <w:br w:type="page"/>
      </w:r>
    </w:p>
    <w:p w14:paraId="42A0630D" w14:textId="2C49592D" w:rsidR="000D35A2" w:rsidRDefault="004C22EA">
      <w:pPr>
        <w:pStyle w:val="Heading1"/>
      </w:pPr>
      <w:r>
        <w:lastRenderedPageBreak/>
        <w:t>6. Installing Github Desktop</w:t>
      </w:r>
      <w:bookmarkEnd w:id="19"/>
    </w:p>
    <w:p w14:paraId="1E04D2D9" w14:textId="77777777" w:rsidR="000D35A2" w:rsidRDefault="004C22EA">
      <w:pPr>
        <w:pStyle w:val="Heading2"/>
      </w:pPr>
      <w:bookmarkStart w:id="20" w:name="instillation"/>
      <w:bookmarkStart w:id="21" w:name="_Toc88423854"/>
      <w:r>
        <w:t>6.1 Instillation</w:t>
      </w:r>
      <w:bookmarkEnd w:id="21"/>
    </w:p>
    <w:p w14:paraId="3A19A29A" w14:textId="52C91E05" w:rsidR="000D35A2" w:rsidRDefault="004C22EA">
      <w:pPr>
        <w:pStyle w:val="FirstParagraph"/>
      </w:pPr>
      <w:r>
        <w:t xml:space="preserve">To install Github Desktop please go to </w:t>
      </w:r>
      <w:hyperlink r:id="rId19">
        <w:r w:rsidR="005F19F2">
          <w:rPr>
            <w:rStyle w:val="Hyperlink"/>
          </w:rPr>
          <w:t>GitHub</w:t>
        </w:r>
        <w:r>
          <w:rPr>
            <w:rStyle w:val="Hyperlink"/>
          </w:rPr>
          <w:t xml:space="preserve"> Desktop</w:t>
        </w:r>
      </w:hyperlink>
      <w:r>
        <w:t>, pressing the purple button will start the download of a .exe file.</w:t>
      </w:r>
    </w:p>
    <w:p w14:paraId="047FCAA3" w14:textId="77777777" w:rsidR="000D35A2" w:rsidRDefault="004C22EA">
      <w:pPr>
        <w:pStyle w:val="BodyText"/>
      </w:pPr>
      <w:r>
        <w:rPr>
          <w:noProof/>
        </w:rPr>
        <w:drawing>
          <wp:inline distT="0" distB="0" distL="0" distR="0" wp14:anchorId="6FFA2F1C" wp14:editId="6BEE4752">
            <wp:extent cx="5334000" cy="3317538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Setup10_GithubDownloadPage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8D76C7" w14:textId="77777777" w:rsidR="000D35A2" w:rsidRDefault="004C22EA">
      <w:pPr>
        <w:pStyle w:val="BodyText"/>
      </w:pPr>
      <w:r>
        <w:t>This needs t</w:t>
      </w:r>
      <w:r>
        <w:t>o be executed when the download is completed.</w:t>
      </w:r>
    </w:p>
    <w:p w14:paraId="0F12868A" w14:textId="77777777" w:rsidR="000D35A2" w:rsidRDefault="004C22EA">
      <w:pPr>
        <w:pStyle w:val="BodyText"/>
      </w:pPr>
      <w:r>
        <w:rPr>
          <w:noProof/>
        </w:rPr>
        <w:drawing>
          <wp:inline distT="0" distB="0" distL="0" distR="0" wp14:anchorId="2F330243" wp14:editId="52EA865A">
            <wp:extent cx="4838700" cy="1397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Setup11_GithubDownloadPrompt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13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C0123B" w14:textId="77777777" w:rsidR="000D35A2" w:rsidRDefault="004C22EA">
      <w:pPr>
        <w:pStyle w:val="Heading2"/>
      </w:pPr>
      <w:bookmarkStart w:id="22" w:name="login"/>
      <w:bookmarkStart w:id="23" w:name="_Toc88423855"/>
      <w:bookmarkEnd w:id="20"/>
      <w:r>
        <w:t>6.2 Login</w:t>
      </w:r>
      <w:bookmarkEnd w:id="23"/>
    </w:p>
    <w:p w14:paraId="678840D1" w14:textId="77777777" w:rsidR="000D35A2" w:rsidRDefault="004C22EA">
      <w:pPr>
        <w:pStyle w:val="FirstParagraph"/>
      </w:pPr>
      <w:r>
        <w:t>Once the program has been executed the user will be prompted to login or create an account.</w:t>
      </w:r>
    </w:p>
    <w:p w14:paraId="712B7487" w14:textId="77777777" w:rsidR="000D35A2" w:rsidRDefault="004C22EA">
      <w:pPr>
        <w:pStyle w:val="BodyText"/>
      </w:pPr>
      <w:r>
        <w:rPr>
          <w:noProof/>
        </w:rPr>
        <w:lastRenderedPageBreak/>
        <w:drawing>
          <wp:inline distT="0" distB="0" distL="0" distR="0" wp14:anchorId="0A310583" wp14:editId="15AD2BC3">
            <wp:extent cx="5334000" cy="4052454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Setup12_GithubLogin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2260BF" w14:textId="77777777" w:rsidR="000D35A2" w:rsidRDefault="004C22EA">
      <w:pPr>
        <w:pStyle w:val="BodyText"/>
      </w:pPr>
      <w:r>
        <w:t xml:space="preserve">Do what is valid for you; - Already have an account: Login </w:t>
      </w:r>
      <w:r>
        <w:t>- Dont have an account: Create account</w:t>
      </w:r>
      <w:bookmarkEnd w:id="18"/>
      <w:bookmarkEnd w:id="22"/>
    </w:p>
    <w:sectPr w:rsidR="000D35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C7EEF" w14:textId="77777777" w:rsidR="004C22EA" w:rsidRDefault="004C22EA">
      <w:pPr>
        <w:spacing w:after="0"/>
      </w:pPr>
      <w:r>
        <w:separator/>
      </w:r>
    </w:p>
  </w:endnote>
  <w:endnote w:type="continuationSeparator" w:id="0">
    <w:p w14:paraId="73D4BB1D" w14:textId="77777777" w:rsidR="004C22EA" w:rsidRDefault="004C22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49D3F8" w14:textId="77777777" w:rsidR="004C22EA" w:rsidRDefault="004C22EA">
      <w:r>
        <w:separator/>
      </w:r>
    </w:p>
  </w:footnote>
  <w:footnote w:type="continuationSeparator" w:id="0">
    <w:p w14:paraId="40CD8186" w14:textId="77777777" w:rsidR="004C22EA" w:rsidRDefault="004C22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AE2D0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DC062C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26276B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6"/>
    <w:multiLevelType w:val="multilevel"/>
    <w:tmpl w:val="5ABE9FBC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D35A2"/>
    <w:rsid w:val="000D35A2"/>
    <w:rsid w:val="004C22EA"/>
    <w:rsid w:val="005F19F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8CAAEB"/>
  <w15:docId w15:val="{6327C3C5-D770-4964-B837-784D9CB7D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5F19F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F19F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7" Type="http://schemas.openxmlformats.org/officeDocument/2006/relationships/hyperlink" Target="https://cran.rstudio.com/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studio.com/products/rstudio/download/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yperlink" Target="https://desktop.github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cran.r-project.org/bin/windows/Rtools/history.html" TargetMode="External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624</Words>
  <Characters>3562</Characters>
  <Application>Microsoft Office Word</Application>
  <DocSecurity>0</DocSecurity>
  <Lines>29</Lines>
  <Paragraphs>8</Paragraphs>
  <ScaleCrop>false</ScaleCrop>
  <Company/>
  <LinksUpToDate>false</LinksUpToDate>
  <CharactersWithSpaces>4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Setup</dc:title>
  <dc:creator>Tim Graham, Carly Green, Michael Green</dc:creator>
  <cp:keywords/>
  <cp:lastModifiedBy>Eamon Green (1000105072)</cp:lastModifiedBy>
  <cp:revision>2</cp:revision>
  <dcterms:created xsi:type="dcterms:W3CDTF">2021-11-21T08:51:00Z</dcterms:created>
  <dcterms:modified xsi:type="dcterms:W3CDTF">2021-11-21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2021</vt:lpwstr>
  </property>
  <property fmtid="{D5CDD505-2E9C-101B-9397-08002B2CF9AE}" pid="3" name="output">
    <vt:lpwstr/>
  </property>
</Properties>
</file>